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0BDEF" w14:textId="77777777" w:rsidR="00FD6F16" w:rsidRDefault="00AF75E6">
      <w:pPr>
        <w:pStyle w:val="Corpotesto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>BANDO VISITING PROFESSOR “SHORT TERM”</w:t>
      </w:r>
    </w:p>
    <w:p w14:paraId="1A834DAC" w14:textId="30553383" w:rsidR="00AF75E6" w:rsidRDefault="00AF75E6">
      <w:pPr>
        <w:pStyle w:val="Corpotesto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 xml:space="preserve">Registro della attività didattiche svolte – </w:t>
      </w:r>
      <w:proofErr w:type="spellStart"/>
      <w:r>
        <w:rPr>
          <w:rFonts w:ascii="Trebuchet MS" w:hAnsi="Trebuchet MS"/>
          <w:sz w:val="26"/>
          <w:szCs w:val="26"/>
        </w:rPr>
        <w:t>a.a</w:t>
      </w:r>
      <w:proofErr w:type="spellEnd"/>
      <w:r>
        <w:rPr>
          <w:rFonts w:ascii="Trebuchet MS" w:hAnsi="Trebuchet MS"/>
          <w:sz w:val="26"/>
          <w:szCs w:val="26"/>
        </w:rPr>
        <w:t xml:space="preserve">. </w:t>
      </w:r>
      <w:r w:rsidR="00B845B5">
        <w:rPr>
          <w:rFonts w:ascii="Trebuchet MS" w:hAnsi="Trebuchet MS"/>
          <w:sz w:val="26"/>
          <w:szCs w:val="26"/>
        </w:rPr>
        <w:t>…………</w:t>
      </w:r>
    </w:p>
    <w:p w14:paraId="3A477CC7" w14:textId="77777777" w:rsidR="00AF75E6" w:rsidRPr="00B57D03" w:rsidRDefault="00AF75E6">
      <w:pPr>
        <w:pStyle w:val="Corpotesto"/>
        <w:rPr>
          <w:rFonts w:ascii="Trebuchet MS" w:hAnsi="Trebuchet MS"/>
          <w:sz w:val="26"/>
          <w:szCs w:val="26"/>
        </w:rPr>
      </w:pPr>
    </w:p>
    <w:p w14:paraId="638AA818" w14:textId="77777777" w:rsidR="00FD6F16" w:rsidRPr="00E9198D" w:rsidRDefault="00AF75E6">
      <w:pPr>
        <w:pStyle w:val="Corpotesto"/>
        <w:rPr>
          <w:rFonts w:ascii="Trebuchet MS" w:hAnsi="Trebuchet MS"/>
          <w:sz w:val="22"/>
          <w:szCs w:val="24"/>
        </w:rPr>
      </w:pPr>
      <w:r>
        <w:rPr>
          <w:rFonts w:ascii="Trebuchet MS" w:hAnsi="Trebuchet MS"/>
          <w:sz w:val="22"/>
          <w:szCs w:val="24"/>
        </w:rPr>
        <w:t>Dipartimento ______________________________________________________________</w:t>
      </w:r>
    </w:p>
    <w:p w14:paraId="595F9DB3" w14:textId="77777777" w:rsidR="00FD6F16" w:rsidRDefault="00FD6F16">
      <w:pPr>
        <w:rPr>
          <w:rFonts w:ascii="Trebuchet MS" w:hAnsi="Trebuchet MS"/>
          <w:sz w:val="22"/>
        </w:rPr>
      </w:pPr>
    </w:p>
    <w:p w14:paraId="4431B4F8" w14:textId="77777777" w:rsidR="00AF75E6" w:rsidRPr="00AF75E6" w:rsidRDefault="00AF75E6">
      <w:pPr>
        <w:rPr>
          <w:rFonts w:ascii="Trebuchet MS" w:hAnsi="Trebuchet MS"/>
          <w:i/>
          <w:sz w:val="22"/>
        </w:rPr>
      </w:pPr>
    </w:p>
    <w:p w14:paraId="41F858DF" w14:textId="77777777" w:rsidR="00FD6F16" w:rsidRDefault="00AF75E6" w:rsidP="00741CFD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COGNOME:</w:t>
      </w:r>
    </w:p>
    <w:p w14:paraId="6F76477D" w14:textId="77777777" w:rsidR="00AF75E6" w:rsidRDefault="00AF75E6" w:rsidP="00741CFD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NOME:</w:t>
      </w:r>
    </w:p>
    <w:p w14:paraId="27A17681" w14:textId="77777777" w:rsidR="00AF75E6" w:rsidRDefault="00AF75E6" w:rsidP="00741CFD">
      <w:pPr>
        <w:spacing w:line="276" w:lineRule="auto"/>
        <w:jc w:val="both"/>
        <w:rPr>
          <w:rFonts w:ascii="Trebuchet MS" w:hAnsi="Trebuchet MS"/>
          <w:b/>
          <w:bCs/>
          <w:i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 xml:space="preserve">QUALIFICA: </w:t>
      </w:r>
      <w:r>
        <w:rPr>
          <w:rFonts w:ascii="Trebuchet MS" w:hAnsi="Trebuchet MS"/>
          <w:b/>
          <w:bCs/>
          <w:i/>
          <w:sz w:val="22"/>
          <w:szCs w:val="16"/>
        </w:rPr>
        <w:t>Visiting Professor</w:t>
      </w:r>
    </w:p>
    <w:p w14:paraId="784C0282" w14:textId="77777777" w:rsidR="00FD6F16" w:rsidRPr="00E9198D" w:rsidRDefault="00FD6F16">
      <w:pPr>
        <w:jc w:val="both"/>
        <w:rPr>
          <w:rFonts w:ascii="Trebuchet MS" w:hAnsi="Trebuchet MS"/>
          <w:b/>
          <w:bCs/>
          <w:sz w:val="22"/>
          <w:szCs w:val="24"/>
        </w:rPr>
      </w:pPr>
    </w:p>
    <w:p w14:paraId="170938A7" w14:textId="77777777" w:rsidR="00FD6F16" w:rsidRPr="006D5088" w:rsidRDefault="00741CFD">
      <w:pPr>
        <w:jc w:val="both"/>
        <w:rPr>
          <w:rFonts w:ascii="Trebuchet MS" w:hAnsi="Trebuchet MS"/>
          <w:b/>
          <w:bCs/>
          <w:i/>
          <w:sz w:val="22"/>
          <w:szCs w:val="24"/>
        </w:rPr>
      </w:pPr>
      <w:r w:rsidRPr="006D5088">
        <w:rPr>
          <w:rFonts w:ascii="Trebuchet MS" w:hAnsi="Trebuchet MS"/>
          <w:b/>
          <w:bCs/>
          <w:i/>
          <w:sz w:val="22"/>
          <w:szCs w:val="24"/>
        </w:rPr>
        <w:t>C</w:t>
      </w:r>
      <w:r w:rsidR="00FD6F16" w:rsidRPr="006D5088">
        <w:rPr>
          <w:rFonts w:ascii="Trebuchet MS" w:hAnsi="Trebuchet MS"/>
          <w:b/>
          <w:bCs/>
          <w:i/>
          <w:sz w:val="22"/>
          <w:szCs w:val="24"/>
        </w:rPr>
        <w:t>alendario</w:t>
      </w:r>
      <w:r w:rsidRPr="006D5088">
        <w:rPr>
          <w:rFonts w:ascii="Trebuchet MS" w:hAnsi="Trebuchet MS"/>
          <w:b/>
          <w:bCs/>
          <w:i/>
          <w:sz w:val="22"/>
          <w:szCs w:val="24"/>
        </w:rPr>
        <w:t xml:space="preserve"> della attività didattiche svolte</w:t>
      </w:r>
      <w:r w:rsidR="00FD6F16" w:rsidRPr="006D5088">
        <w:rPr>
          <w:rFonts w:ascii="Trebuchet MS" w:hAnsi="Trebuchet MS"/>
          <w:b/>
          <w:bCs/>
          <w:i/>
          <w:sz w:val="22"/>
          <w:szCs w:val="24"/>
        </w:rPr>
        <w:t>:</w:t>
      </w:r>
    </w:p>
    <w:p w14:paraId="57CF2938" w14:textId="77777777" w:rsidR="00FD6F16" w:rsidRDefault="00FD6F16">
      <w:pPr>
        <w:jc w:val="both"/>
        <w:rPr>
          <w:rFonts w:ascii="Trebuchet MS" w:hAnsi="Trebuchet MS"/>
          <w:b/>
          <w:bCs/>
          <w:sz w:val="22"/>
          <w:szCs w:val="16"/>
        </w:rPr>
      </w:pPr>
    </w:p>
    <w:p w14:paraId="416D3F48" w14:textId="77777777" w:rsidR="00FD21CA" w:rsidRPr="006D5088" w:rsidRDefault="00FD21CA">
      <w:pPr>
        <w:jc w:val="both"/>
        <w:rPr>
          <w:rFonts w:ascii="Trebuchet MS" w:hAnsi="Trebuchet MS"/>
          <w:bCs/>
          <w:sz w:val="22"/>
          <w:szCs w:val="16"/>
        </w:rPr>
      </w:pPr>
    </w:p>
    <w:p w14:paraId="17218340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14:paraId="7BB4FCC6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14:paraId="69521F8E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14:paraId="0E916C85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14:paraId="7BFCED4D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14:paraId="31288BA6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7B822FB3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14:paraId="4C6CE268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14:paraId="08369DB4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14:paraId="324CC7C6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14:paraId="4698D869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14:paraId="70B31A0B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21FB1966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14:paraId="390A2C35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14:paraId="564EB209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14:paraId="2410F9BC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14:paraId="3A495B71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14:paraId="2B45D618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31331A9B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14:paraId="10907584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14:paraId="10F90E31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14:paraId="3DA21AFC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14:paraId="0EF1FD55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14:paraId="749059CD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60D208F4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14:paraId="74AE5FAA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14:paraId="6098F398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14:paraId="66C5EB5A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14:paraId="51E2D36E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14:paraId="05D606D8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7ED144D0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14:paraId="3D49D02E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14:paraId="53C44ED9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14:paraId="2D11C861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14:paraId="1E40FA25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14:paraId="3DC92D2A" w14:textId="77777777"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69D68849" w14:textId="77777777" w:rsidR="00741CFD" w:rsidRPr="006D5088" w:rsidRDefault="00741CFD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6637452A" w14:textId="77777777"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14:paraId="716544A1" w14:textId="77777777"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14:paraId="5506D5AA" w14:textId="77777777"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14:paraId="023FBA4C" w14:textId="77777777"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14:paraId="61DA996C" w14:textId="77777777"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14:paraId="1A3CBDB3" w14:textId="77777777" w:rsidR="00741CFD" w:rsidRPr="006D5088" w:rsidRDefault="00741CFD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27463101" w14:textId="77777777" w:rsidR="00741CFD" w:rsidRPr="006D5088" w:rsidRDefault="00741CFD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4AD2B6F3" w14:textId="77777777" w:rsidR="00AF75E6" w:rsidRPr="006D5088" w:rsidRDefault="00AF75E6">
      <w:pPr>
        <w:jc w:val="both"/>
        <w:rPr>
          <w:rFonts w:ascii="Trebuchet MS" w:hAnsi="Trebuchet MS"/>
          <w:bCs/>
          <w:sz w:val="22"/>
          <w:szCs w:val="16"/>
        </w:rPr>
      </w:pPr>
    </w:p>
    <w:p w14:paraId="10C15BFA" w14:textId="77777777"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  <w:r w:rsidRPr="006D5088">
        <w:rPr>
          <w:rFonts w:ascii="Trebuchet MS" w:hAnsi="Trebuchet MS"/>
          <w:bCs/>
          <w:sz w:val="22"/>
          <w:szCs w:val="24"/>
        </w:rPr>
        <w:t xml:space="preserve">Totale </w:t>
      </w:r>
      <w:r w:rsidR="00AF75E6" w:rsidRPr="006D5088">
        <w:rPr>
          <w:rFonts w:ascii="Trebuchet MS" w:hAnsi="Trebuchet MS"/>
          <w:bCs/>
          <w:sz w:val="22"/>
          <w:szCs w:val="24"/>
        </w:rPr>
        <w:t>ore di didattica svolte: __________________</w:t>
      </w:r>
    </w:p>
    <w:p w14:paraId="64F2352C" w14:textId="77777777" w:rsidR="00355167" w:rsidRPr="006D5088" w:rsidRDefault="00355167">
      <w:pPr>
        <w:jc w:val="both"/>
        <w:rPr>
          <w:rFonts w:ascii="Trebuchet MS" w:hAnsi="Trebuchet MS"/>
          <w:bCs/>
          <w:sz w:val="22"/>
          <w:szCs w:val="24"/>
        </w:rPr>
      </w:pPr>
    </w:p>
    <w:p w14:paraId="3AEED165" w14:textId="77777777"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</w:p>
    <w:p w14:paraId="76E3E58E" w14:textId="77777777"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  <w:r w:rsidRPr="006D5088">
        <w:rPr>
          <w:rFonts w:ascii="Trebuchet MS" w:hAnsi="Trebuchet MS"/>
          <w:bCs/>
          <w:sz w:val="22"/>
          <w:szCs w:val="24"/>
        </w:rPr>
        <w:t>Milano,</w:t>
      </w:r>
      <w:r w:rsidR="00355167" w:rsidRPr="006D5088">
        <w:rPr>
          <w:rFonts w:ascii="Trebuchet MS" w:hAnsi="Trebuchet MS"/>
          <w:bCs/>
          <w:sz w:val="22"/>
          <w:szCs w:val="24"/>
        </w:rPr>
        <w:t xml:space="preserve"> </w:t>
      </w:r>
      <w:r w:rsidRPr="006D5088">
        <w:rPr>
          <w:rFonts w:ascii="Trebuchet MS" w:hAnsi="Trebuchet MS"/>
          <w:bCs/>
          <w:sz w:val="22"/>
          <w:szCs w:val="24"/>
        </w:rPr>
        <w:t xml:space="preserve">_________________                                          </w:t>
      </w:r>
    </w:p>
    <w:p w14:paraId="1FEA7EEF" w14:textId="77777777"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</w:p>
    <w:p w14:paraId="02146487" w14:textId="77777777"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</w:p>
    <w:p w14:paraId="63615061" w14:textId="77777777" w:rsidR="00FD6F16" w:rsidRDefault="008049DF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 xml:space="preserve">Firma del </w:t>
      </w:r>
      <w:r w:rsidRPr="008049DF">
        <w:rPr>
          <w:rFonts w:ascii="Trebuchet MS" w:hAnsi="Trebuchet MS"/>
          <w:bCs/>
          <w:i/>
          <w:sz w:val="22"/>
          <w:szCs w:val="24"/>
        </w:rPr>
        <w:t>Visiting Professor</w:t>
      </w:r>
      <w:r>
        <w:rPr>
          <w:rFonts w:ascii="Trebuchet MS" w:hAnsi="Trebuchet MS"/>
          <w:bCs/>
          <w:sz w:val="22"/>
          <w:szCs w:val="24"/>
        </w:rPr>
        <w:t xml:space="preserve"> ____________________________________</w:t>
      </w:r>
    </w:p>
    <w:p w14:paraId="27558211" w14:textId="77777777" w:rsidR="008049DF" w:rsidRDefault="008049DF">
      <w:pPr>
        <w:jc w:val="both"/>
        <w:rPr>
          <w:rFonts w:ascii="Trebuchet MS" w:hAnsi="Trebuchet MS"/>
          <w:bCs/>
          <w:sz w:val="22"/>
          <w:szCs w:val="24"/>
        </w:rPr>
      </w:pPr>
    </w:p>
    <w:p w14:paraId="166B9514" w14:textId="77777777" w:rsidR="008049DF" w:rsidRPr="006D5088" w:rsidRDefault="008049DF">
      <w:pPr>
        <w:jc w:val="both"/>
        <w:rPr>
          <w:rFonts w:ascii="Trebuchet MS" w:hAnsi="Trebuchet MS"/>
          <w:bCs/>
          <w:sz w:val="22"/>
          <w:szCs w:val="24"/>
        </w:rPr>
      </w:pPr>
    </w:p>
    <w:p w14:paraId="3842DE02" w14:textId="77777777" w:rsidR="00FD6F16" w:rsidRDefault="00FD6F16">
      <w:pPr>
        <w:jc w:val="both"/>
        <w:rPr>
          <w:rFonts w:ascii="Trebuchet MS" w:hAnsi="Trebuchet MS"/>
          <w:bCs/>
          <w:sz w:val="22"/>
          <w:szCs w:val="24"/>
        </w:rPr>
      </w:pPr>
      <w:r w:rsidRPr="006D5088">
        <w:rPr>
          <w:rFonts w:ascii="Trebuchet MS" w:hAnsi="Trebuchet MS"/>
          <w:bCs/>
          <w:sz w:val="22"/>
          <w:szCs w:val="24"/>
        </w:rPr>
        <w:t xml:space="preserve">Firma del </w:t>
      </w:r>
      <w:r w:rsidR="00AF75E6" w:rsidRPr="006D5088">
        <w:rPr>
          <w:rFonts w:ascii="Trebuchet MS" w:hAnsi="Trebuchet MS"/>
          <w:bCs/>
          <w:sz w:val="22"/>
          <w:szCs w:val="24"/>
        </w:rPr>
        <w:t>Direttore di Dipartimento</w:t>
      </w:r>
      <w:r w:rsidR="00355167" w:rsidRPr="006D5088">
        <w:rPr>
          <w:rFonts w:ascii="Trebuchet MS" w:hAnsi="Trebuchet MS"/>
          <w:bCs/>
          <w:sz w:val="22"/>
          <w:szCs w:val="24"/>
        </w:rPr>
        <w:tab/>
        <w:t>______________________________</w:t>
      </w:r>
    </w:p>
    <w:p w14:paraId="784BBFF9" w14:textId="77777777"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0D10BE14" w14:textId="77777777"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5658BA3D" w14:textId="77777777"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24EDA01C" w14:textId="4FA5F325"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2C6DA204" w14:textId="77777777" w:rsidR="00B845B5" w:rsidRDefault="00B845B5">
      <w:pPr>
        <w:jc w:val="both"/>
        <w:rPr>
          <w:rFonts w:ascii="Trebuchet MS" w:hAnsi="Trebuchet MS"/>
          <w:bCs/>
          <w:sz w:val="22"/>
          <w:szCs w:val="24"/>
        </w:rPr>
      </w:pPr>
    </w:p>
    <w:p w14:paraId="4B2425DE" w14:textId="77777777"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44CD8B5E" w14:textId="77777777" w:rsidR="00C44A5A" w:rsidRPr="00C44A5A" w:rsidRDefault="00C44A5A" w:rsidP="00C44A5A">
      <w:pPr>
        <w:pStyle w:val="Corpotesto"/>
        <w:rPr>
          <w:rFonts w:ascii="Trebuchet MS" w:hAnsi="Trebuchet MS"/>
          <w:i/>
          <w:sz w:val="26"/>
          <w:szCs w:val="26"/>
        </w:rPr>
      </w:pPr>
      <w:r w:rsidRPr="00C44A5A">
        <w:rPr>
          <w:rFonts w:ascii="Trebuchet MS" w:hAnsi="Trebuchet MS"/>
          <w:i/>
          <w:sz w:val="26"/>
          <w:szCs w:val="26"/>
        </w:rPr>
        <w:t>CALL VISITING PROFESSOR “SHORT TERM”</w:t>
      </w:r>
    </w:p>
    <w:p w14:paraId="1C686733" w14:textId="1088A477" w:rsidR="00C44A5A" w:rsidRDefault="00C44A5A" w:rsidP="00C44A5A">
      <w:pPr>
        <w:pStyle w:val="Corpotesto"/>
        <w:rPr>
          <w:rFonts w:ascii="Trebuchet MS" w:hAnsi="Trebuchet MS"/>
          <w:sz w:val="26"/>
          <w:szCs w:val="26"/>
        </w:rPr>
      </w:pPr>
      <w:proofErr w:type="spellStart"/>
      <w:r>
        <w:rPr>
          <w:rFonts w:ascii="Trebuchet MS" w:hAnsi="Trebuchet MS"/>
          <w:sz w:val="26"/>
          <w:szCs w:val="26"/>
        </w:rPr>
        <w:t>Register</w:t>
      </w:r>
      <w:proofErr w:type="spellEnd"/>
      <w:r>
        <w:rPr>
          <w:rFonts w:ascii="Trebuchet MS" w:hAnsi="Trebuchet MS"/>
          <w:sz w:val="26"/>
          <w:szCs w:val="26"/>
        </w:rPr>
        <w:t xml:space="preserve"> of activities – </w:t>
      </w:r>
      <w:proofErr w:type="spellStart"/>
      <w:r>
        <w:rPr>
          <w:rFonts w:ascii="Trebuchet MS" w:hAnsi="Trebuchet MS"/>
          <w:sz w:val="26"/>
          <w:szCs w:val="26"/>
        </w:rPr>
        <w:t>a.a</w:t>
      </w:r>
      <w:proofErr w:type="spellEnd"/>
      <w:r>
        <w:rPr>
          <w:rFonts w:ascii="Trebuchet MS" w:hAnsi="Trebuchet MS"/>
          <w:sz w:val="26"/>
          <w:szCs w:val="26"/>
        </w:rPr>
        <w:t xml:space="preserve">. </w:t>
      </w:r>
      <w:r w:rsidR="00B845B5">
        <w:rPr>
          <w:rFonts w:ascii="Trebuchet MS" w:hAnsi="Trebuchet MS"/>
          <w:sz w:val="26"/>
          <w:szCs w:val="26"/>
        </w:rPr>
        <w:t>………………………</w:t>
      </w:r>
    </w:p>
    <w:p w14:paraId="6C4BBF08" w14:textId="77777777" w:rsidR="00C44A5A" w:rsidRPr="00B57D03" w:rsidRDefault="00C44A5A" w:rsidP="00C44A5A">
      <w:pPr>
        <w:pStyle w:val="Corpotesto"/>
        <w:rPr>
          <w:rFonts w:ascii="Trebuchet MS" w:hAnsi="Trebuchet MS"/>
          <w:sz w:val="26"/>
          <w:szCs w:val="26"/>
        </w:rPr>
      </w:pPr>
    </w:p>
    <w:p w14:paraId="30EC75E4" w14:textId="77777777" w:rsidR="00C44A5A" w:rsidRPr="00E9198D" w:rsidRDefault="00C44A5A" w:rsidP="00C44A5A">
      <w:pPr>
        <w:pStyle w:val="Corpotesto"/>
        <w:rPr>
          <w:rFonts w:ascii="Trebuchet MS" w:hAnsi="Trebuchet MS"/>
          <w:sz w:val="22"/>
          <w:szCs w:val="24"/>
        </w:rPr>
      </w:pPr>
      <w:r>
        <w:rPr>
          <w:rFonts w:ascii="Trebuchet MS" w:hAnsi="Trebuchet MS"/>
          <w:sz w:val="22"/>
          <w:szCs w:val="24"/>
        </w:rPr>
        <w:t>Department ______________________________________________________________</w:t>
      </w:r>
    </w:p>
    <w:p w14:paraId="7A737987" w14:textId="77777777" w:rsidR="00C44A5A" w:rsidRDefault="00C44A5A" w:rsidP="00C44A5A">
      <w:pPr>
        <w:rPr>
          <w:rFonts w:ascii="Trebuchet MS" w:hAnsi="Trebuchet MS"/>
          <w:sz w:val="22"/>
        </w:rPr>
      </w:pPr>
    </w:p>
    <w:p w14:paraId="3B0A17BF" w14:textId="77777777" w:rsidR="00C44A5A" w:rsidRPr="00AF75E6" w:rsidRDefault="00C44A5A" w:rsidP="00C44A5A">
      <w:pPr>
        <w:rPr>
          <w:rFonts w:ascii="Trebuchet MS" w:hAnsi="Trebuchet MS"/>
          <w:i/>
          <w:sz w:val="22"/>
        </w:rPr>
      </w:pPr>
    </w:p>
    <w:p w14:paraId="0D3DBCDA" w14:textId="77777777" w:rsidR="00C44A5A" w:rsidRDefault="00C44A5A" w:rsidP="00C44A5A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SURNAME:</w:t>
      </w:r>
    </w:p>
    <w:p w14:paraId="1482AF18" w14:textId="77777777" w:rsidR="00C44A5A" w:rsidRDefault="00C44A5A" w:rsidP="00C44A5A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NAME:</w:t>
      </w:r>
    </w:p>
    <w:p w14:paraId="7483F286" w14:textId="77777777" w:rsidR="00C44A5A" w:rsidRDefault="00C44A5A" w:rsidP="00C44A5A">
      <w:pPr>
        <w:spacing w:line="276" w:lineRule="auto"/>
        <w:jc w:val="both"/>
        <w:rPr>
          <w:rFonts w:ascii="Trebuchet MS" w:hAnsi="Trebuchet MS"/>
          <w:b/>
          <w:bCs/>
          <w:i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 xml:space="preserve">TITLE: </w:t>
      </w:r>
      <w:r>
        <w:rPr>
          <w:rFonts w:ascii="Trebuchet MS" w:hAnsi="Trebuchet MS"/>
          <w:b/>
          <w:bCs/>
          <w:i/>
          <w:sz w:val="22"/>
          <w:szCs w:val="16"/>
        </w:rPr>
        <w:t>Visiting Professor</w:t>
      </w:r>
    </w:p>
    <w:p w14:paraId="04FBF179" w14:textId="77777777" w:rsidR="00C44A5A" w:rsidRPr="00E9198D" w:rsidRDefault="00C44A5A" w:rsidP="00C44A5A">
      <w:pPr>
        <w:jc w:val="both"/>
        <w:rPr>
          <w:rFonts w:ascii="Trebuchet MS" w:hAnsi="Trebuchet MS"/>
          <w:b/>
          <w:bCs/>
          <w:sz w:val="22"/>
          <w:szCs w:val="24"/>
        </w:rPr>
      </w:pPr>
    </w:p>
    <w:p w14:paraId="506B6CEC" w14:textId="77777777" w:rsidR="00C44A5A" w:rsidRPr="006D5088" w:rsidRDefault="00C44A5A" w:rsidP="00C44A5A">
      <w:pPr>
        <w:jc w:val="both"/>
        <w:rPr>
          <w:rFonts w:ascii="Trebuchet MS" w:hAnsi="Trebuchet MS"/>
          <w:b/>
          <w:bCs/>
          <w:i/>
          <w:sz w:val="22"/>
          <w:szCs w:val="24"/>
        </w:rPr>
      </w:pPr>
      <w:proofErr w:type="spellStart"/>
      <w:r>
        <w:rPr>
          <w:rFonts w:ascii="Trebuchet MS" w:hAnsi="Trebuchet MS"/>
          <w:b/>
          <w:bCs/>
          <w:i/>
          <w:sz w:val="22"/>
          <w:szCs w:val="24"/>
        </w:rPr>
        <w:t>Calendar</w:t>
      </w:r>
      <w:proofErr w:type="spellEnd"/>
      <w:r>
        <w:rPr>
          <w:rFonts w:ascii="Trebuchet MS" w:hAnsi="Trebuchet MS"/>
          <w:b/>
          <w:bCs/>
          <w:i/>
          <w:sz w:val="22"/>
          <w:szCs w:val="24"/>
        </w:rPr>
        <w:t xml:space="preserve"> of </w:t>
      </w:r>
      <w:proofErr w:type="spellStart"/>
      <w:r>
        <w:rPr>
          <w:rFonts w:ascii="Trebuchet MS" w:hAnsi="Trebuchet MS"/>
          <w:b/>
          <w:bCs/>
          <w:i/>
          <w:sz w:val="22"/>
          <w:szCs w:val="24"/>
        </w:rPr>
        <w:t>lessons</w:t>
      </w:r>
      <w:proofErr w:type="spellEnd"/>
      <w:r w:rsidRPr="006D5088">
        <w:rPr>
          <w:rFonts w:ascii="Trebuchet MS" w:hAnsi="Trebuchet MS"/>
          <w:b/>
          <w:bCs/>
          <w:i/>
          <w:sz w:val="22"/>
          <w:szCs w:val="24"/>
        </w:rPr>
        <w:t>:</w:t>
      </w:r>
    </w:p>
    <w:p w14:paraId="443E7BE4" w14:textId="77777777" w:rsid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2C23B1B8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14:paraId="7065BC27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14:paraId="09F01BFB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14:paraId="5B6E30BE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14:paraId="2D50CA95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r w:rsidRPr="00C44A5A">
        <w:rPr>
          <w:rFonts w:ascii="Trebuchet MS" w:hAnsi="Trebuchet MS" w:cstheme="minorHAnsi"/>
          <w:sz w:val="22"/>
          <w:szCs w:val="22"/>
          <w:lang w:val="en-GB"/>
        </w:rPr>
        <w:t>within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14:paraId="0F787CA4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1C525022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14:paraId="1CD8F6CE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14:paraId="4A80F721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14:paraId="509592F7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14:paraId="1533EFBD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r w:rsidRPr="00C44A5A">
        <w:rPr>
          <w:rFonts w:ascii="Trebuchet MS" w:hAnsi="Trebuchet MS" w:cstheme="minorHAnsi"/>
          <w:sz w:val="22"/>
          <w:szCs w:val="22"/>
          <w:lang w:val="en-GB"/>
        </w:rPr>
        <w:t>within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14:paraId="0480EF9E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61753E96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14:paraId="69EEF78D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14:paraId="0F9BCE1E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14:paraId="673F0BF8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14:paraId="78BB1656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r w:rsidRPr="00C44A5A">
        <w:rPr>
          <w:rFonts w:ascii="Trebuchet MS" w:hAnsi="Trebuchet MS" w:cstheme="minorHAnsi"/>
          <w:sz w:val="22"/>
          <w:szCs w:val="22"/>
          <w:lang w:val="en-GB"/>
        </w:rPr>
        <w:t>within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14:paraId="3C54DB00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1E626F49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14:paraId="415406A8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14:paraId="4F902B47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14:paraId="68D9313C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14:paraId="6F42C0F5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r w:rsidRPr="00C44A5A">
        <w:rPr>
          <w:rFonts w:ascii="Trebuchet MS" w:hAnsi="Trebuchet MS" w:cstheme="minorHAnsi"/>
          <w:sz w:val="22"/>
          <w:szCs w:val="22"/>
          <w:lang w:val="en-GB"/>
        </w:rPr>
        <w:t>within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14:paraId="6EF16200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3D498287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14:paraId="48213781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14:paraId="3D5B2E20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14:paraId="6E05486E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14:paraId="5BB896C0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r w:rsidRPr="00C44A5A">
        <w:rPr>
          <w:rFonts w:ascii="Trebuchet MS" w:hAnsi="Trebuchet MS" w:cstheme="minorHAnsi"/>
          <w:sz w:val="22"/>
          <w:szCs w:val="22"/>
          <w:lang w:val="en-GB"/>
        </w:rPr>
        <w:t>within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14:paraId="537C2814" w14:textId="77777777" w:rsid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5D1A696C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14:paraId="594B2C20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14:paraId="33E8A3F0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14:paraId="7EE5FFA2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14:paraId="588CD4B3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r w:rsidRPr="00C44A5A">
        <w:rPr>
          <w:rFonts w:ascii="Trebuchet MS" w:hAnsi="Trebuchet MS" w:cstheme="minorHAnsi"/>
          <w:sz w:val="22"/>
          <w:szCs w:val="22"/>
          <w:lang w:val="en-GB"/>
        </w:rPr>
        <w:t>within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14:paraId="2DC8B1C4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075884C6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69EA47DD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14:paraId="5BD3E25E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14:paraId="6AA01E5E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14:paraId="1BB9DD68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14:paraId="446FAFC7" w14:textId="77777777"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r w:rsidRPr="00C44A5A">
        <w:rPr>
          <w:rFonts w:ascii="Trebuchet MS" w:hAnsi="Trebuchet MS" w:cstheme="minorHAnsi"/>
          <w:sz w:val="22"/>
          <w:szCs w:val="22"/>
          <w:lang w:val="en-GB"/>
        </w:rPr>
        <w:t>within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14:paraId="0BB74CB3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1206159E" w14:textId="77777777"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14:paraId="0E7816C8" w14:textId="77777777"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16"/>
        </w:rPr>
      </w:pPr>
    </w:p>
    <w:p w14:paraId="300EBBF7" w14:textId="77777777"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 xml:space="preserve">Total </w:t>
      </w:r>
      <w:proofErr w:type="spellStart"/>
      <w:r>
        <w:rPr>
          <w:rFonts w:ascii="Trebuchet MS" w:hAnsi="Trebuchet MS"/>
          <w:bCs/>
          <w:sz w:val="22"/>
          <w:szCs w:val="24"/>
        </w:rPr>
        <w:t>amount</w:t>
      </w:r>
      <w:proofErr w:type="spellEnd"/>
      <w:r>
        <w:rPr>
          <w:rFonts w:ascii="Trebuchet MS" w:hAnsi="Trebuchet MS"/>
          <w:bCs/>
          <w:sz w:val="22"/>
          <w:szCs w:val="24"/>
        </w:rPr>
        <w:t xml:space="preserve"> of </w:t>
      </w:r>
      <w:proofErr w:type="spellStart"/>
      <w:r>
        <w:rPr>
          <w:rFonts w:ascii="Trebuchet MS" w:hAnsi="Trebuchet MS"/>
          <w:bCs/>
          <w:sz w:val="22"/>
          <w:szCs w:val="24"/>
        </w:rPr>
        <w:t>lessons</w:t>
      </w:r>
      <w:proofErr w:type="spellEnd"/>
      <w:r w:rsidRPr="006D5088">
        <w:rPr>
          <w:rFonts w:ascii="Trebuchet MS" w:hAnsi="Trebuchet MS"/>
          <w:bCs/>
          <w:sz w:val="22"/>
          <w:szCs w:val="24"/>
        </w:rPr>
        <w:t>: __________________</w:t>
      </w:r>
      <w:r>
        <w:rPr>
          <w:rFonts w:ascii="Trebuchet MS" w:hAnsi="Trebuchet MS"/>
          <w:bCs/>
          <w:sz w:val="22"/>
          <w:szCs w:val="24"/>
        </w:rPr>
        <w:t xml:space="preserve"> hours</w:t>
      </w:r>
    </w:p>
    <w:p w14:paraId="404DCD3F" w14:textId="77777777"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03C7AD8D" w14:textId="77777777"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1E59AE86" w14:textId="77777777"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>Milan</w:t>
      </w:r>
      <w:r w:rsidRPr="006D5088">
        <w:rPr>
          <w:rFonts w:ascii="Trebuchet MS" w:hAnsi="Trebuchet MS"/>
          <w:bCs/>
          <w:sz w:val="22"/>
          <w:szCs w:val="24"/>
        </w:rPr>
        <w:t xml:space="preserve">, _________________                                          </w:t>
      </w:r>
    </w:p>
    <w:p w14:paraId="71891C46" w14:textId="77777777"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340EA237" w14:textId="77777777"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3071EA54" w14:textId="77777777" w:rsidR="00C44A5A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 xml:space="preserve">Signature -  </w:t>
      </w:r>
      <w:r w:rsidRPr="008049DF">
        <w:rPr>
          <w:rFonts w:ascii="Trebuchet MS" w:hAnsi="Trebuchet MS"/>
          <w:bCs/>
          <w:i/>
          <w:sz w:val="22"/>
          <w:szCs w:val="24"/>
        </w:rPr>
        <w:t>Visiting Professor</w:t>
      </w:r>
      <w:r>
        <w:rPr>
          <w:rFonts w:ascii="Trebuchet MS" w:hAnsi="Trebuchet MS"/>
          <w:bCs/>
          <w:sz w:val="22"/>
          <w:szCs w:val="24"/>
        </w:rPr>
        <w:t xml:space="preserve"> ____________________________________</w:t>
      </w:r>
    </w:p>
    <w:p w14:paraId="1D3763E5" w14:textId="77777777" w:rsidR="00C44A5A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710017B0" w14:textId="77777777"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14:paraId="2B99B06D" w14:textId="77777777"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>Signature – Head of Department</w:t>
      </w:r>
      <w:r w:rsidRPr="006D5088">
        <w:rPr>
          <w:rFonts w:ascii="Trebuchet MS" w:hAnsi="Trebuchet MS"/>
          <w:bCs/>
          <w:sz w:val="22"/>
          <w:szCs w:val="24"/>
        </w:rPr>
        <w:tab/>
        <w:t>_______________</w:t>
      </w:r>
      <w:r>
        <w:rPr>
          <w:rFonts w:ascii="Trebuchet MS" w:hAnsi="Trebuchet MS"/>
          <w:bCs/>
          <w:sz w:val="22"/>
          <w:szCs w:val="24"/>
        </w:rPr>
        <w:t>_</w:t>
      </w:r>
      <w:r w:rsidRPr="006D5088">
        <w:rPr>
          <w:rFonts w:ascii="Trebuchet MS" w:hAnsi="Trebuchet MS"/>
          <w:bCs/>
          <w:sz w:val="22"/>
          <w:szCs w:val="24"/>
        </w:rPr>
        <w:t>_______________</w:t>
      </w:r>
    </w:p>
    <w:p w14:paraId="4212183E" w14:textId="77777777" w:rsidR="00C44A5A" w:rsidRPr="006D5088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sectPr w:rsidR="00C44A5A" w:rsidRPr="006D5088">
      <w:headerReference w:type="default" r:id="rId6"/>
      <w:footerReference w:type="default" r:id="rId7"/>
      <w:pgSz w:w="11906" w:h="16838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DA46A" w14:textId="77777777" w:rsidR="00143B77" w:rsidRDefault="00143B77">
      <w:r>
        <w:separator/>
      </w:r>
    </w:p>
  </w:endnote>
  <w:endnote w:type="continuationSeparator" w:id="0">
    <w:p w14:paraId="17D8B57C" w14:textId="77777777" w:rsidR="00143B77" w:rsidRDefault="00143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DA3E8" w14:textId="77777777" w:rsidR="00FD6F16" w:rsidRDefault="00FD6F16">
    <w:pPr>
      <w:pStyle w:val="Pidipagina"/>
      <w:jc w:val="center"/>
      <w:rPr>
        <w:noProof/>
      </w:rPr>
    </w:pPr>
  </w:p>
  <w:p w14:paraId="0475C9A9" w14:textId="77777777" w:rsidR="00741CFD" w:rsidRDefault="00741CFD">
    <w:pPr>
      <w:pStyle w:val="Pidipagina"/>
      <w:jc w:val="center"/>
      <w:rPr>
        <w:noProof/>
      </w:rPr>
    </w:pPr>
  </w:p>
  <w:p w14:paraId="35C60BB9" w14:textId="77777777" w:rsidR="00741CFD" w:rsidRDefault="00741CFD">
    <w:pPr>
      <w:pStyle w:val="Pidipagina"/>
      <w:jc w:val="center"/>
      <w:rPr>
        <w:noProof/>
      </w:rPr>
    </w:pPr>
  </w:p>
  <w:p w14:paraId="09BC7BF2" w14:textId="77777777" w:rsidR="00741CFD" w:rsidRDefault="00741CFD">
    <w:pPr>
      <w:pStyle w:val="Pidipagin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AF81F" w14:textId="77777777" w:rsidR="00143B77" w:rsidRDefault="00143B77">
      <w:r>
        <w:separator/>
      </w:r>
    </w:p>
  </w:footnote>
  <w:footnote w:type="continuationSeparator" w:id="0">
    <w:p w14:paraId="3021D34C" w14:textId="77777777" w:rsidR="00143B77" w:rsidRDefault="00143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46F63" w14:textId="77777777" w:rsidR="00FD6F16" w:rsidRDefault="00E9198D" w:rsidP="00741CFD">
    <w:pPr>
      <w:pStyle w:val="Intestazione"/>
    </w:pPr>
    <w:r>
      <w:rPr>
        <w:noProof/>
      </w:rPr>
      <w:drawing>
        <wp:inline distT="0" distB="0" distL="0" distR="0" wp14:anchorId="7BE90A04" wp14:editId="363230A4">
          <wp:extent cx="4778375" cy="788670"/>
          <wp:effectExtent l="0" t="0" r="3175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78375" cy="788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41CFD">
      <w:tab/>
    </w:r>
  </w:p>
  <w:p w14:paraId="71E20772" w14:textId="77777777" w:rsidR="00741CFD" w:rsidRDefault="00741CFD" w:rsidP="00741CFD">
    <w:pPr>
      <w:pStyle w:val="Intestazione"/>
    </w:pPr>
  </w:p>
  <w:p w14:paraId="0744A27E" w14:textId="77777777" w:rsidR="00741CFD" w:rsidRDefault="00741CFD" w:rsidP="00741CFD">
    <w:pPr>
      <w:pStyle w:val="Intestazione"/>
    </w:pPr>
  </w:p>
  <w:p w14:paraId="6F1A7BD6" w14:textId="77777777" w:rsidR="00741CFD" w:rsidRDefault="00741CFD" w:rsidP="00741CFD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08"/>
  <w:hyphenationZone w:val="283"/>
  <w:doNotHyphenateCaps/>
  <w:displayHorizontalDrawingGridEvery w:val="0"/>
  <w:displayVerticalDrawingGridEvery w:val="0"/>
  <w:doNotUseMarginsForDrawingGridOrigin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QwMrMwNzICMpV0lIJTi4sz8/NACkxqAe51FPYsAAAA"/>
  </w:docVars>
  <w:rsids>
    <w:rsidRoot w:val="009D2BE2"/>
    <w:rsid w:val="00025E00"/>
    <w:rsid w:val="00143B77"/>
    <w:rsid w:val="001C1DCA"/>
    <w:rsid w:val="001C4B27"/>
    <w:rsid w:val="003072C7"/>
    <w:rsid w:val="00355167"/>
    <w:rsid w:val="004379BD"/>
    <w:rsid w:val="00485E9B"/>
    <w:rsid w:val="004E3E3F"/>
    <w:rsid w:val="00575729"/>
    <w:rsid w:val="00576B4C"/>
    <w:rsid w:val="00595FA2"/>
    <w:rsid w:val="006469B6"/>
    <w:rsid w:val="006D5088"/>
    <w:rsid w:val="00741CFD"/>
    <w:rsid w:val="007C4621"/>
    <w:rsid w:val="008049DF"/>
    <w:rsid w:val="0081239C"/>
    <w:rsid w:val="008E5308"/>
    <w:rsid w:val="008F0027"/>
    <w:rsid w:val="0090093B"/>
    <w:rsid w:val="009A5242"/>
    <w:rsid w:val="009D2BE2"/>
    <w:rsid w:val="00AA13EA"/>
    <w:rsid w:val="00AA7B2A"/>
    <w:rsid w:val="00AE5EB8"/>
    <w:rsid w:val="00AF75E6"/>
    <w:rsid w:val="00B57D03"/>
    <w:rsid w:val="00B845B5"/>
    <w:rsid w:val="00C44A5A"/>
    <w:rsid w:val="00C5159A"/>
    <w:rsid w:val="00D64B07"/>
    <w:rsid w:val="00DC2D14"/>
    <w:rsid w:val="00DD3430"/>
    <w:rsid w:val="00E9198D"/>
    <w:rsid w:val="00FD21CA"/>
    <w:rsid w:val="00FD6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1399DDA"/>
  <w14:defaultImageDpi w14:val="96"/>
  <w15:docId w15:val="{F40F3C33-21CA-4023-B38D-72F73FFC5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itolo1">
    <w:name w:val="heading 1"/>
    <w:basedOn w:val="Normale"/>
    <w:next w:val="Normale"/>
    <w:link w:val="Titolo1Carattere"/>
    <w:uiPriority w:val="99"/>
    <w:qFormat/>
    <w:pPr>
      <w:keepNext/>
      <w:jc w:val="both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next w:val="Normale"/>
    <w:link w:val="Titolo2Carattere"/>
    <w:uiPriority w:val="99"/>
    <w:qFormat/>
    <w:pPr>
      <w:keepNext/>
      <w:outlineLvl w:val="1"/>
    </w:pPr>
    <w:rPr>
      <w:b/>
      <w:bCs/>
      <w:sz w:val="24"/>
      <w:szCs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pPr>
      <w:keepNext/>
      <w:outlineLvl w:val="2"/>
    </w:pPr>
    <w:rPr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Corpotesto">
    <w:name w:val="Body Text"/>
    <w:basedOn w:val="Normale"/>
    <w:link w:val="CorpotestoCarattere"/>
    <w:uiPriority w:val="99"/>
    <w:pPr>
      <w:jc w:val="both"/>
    </w:pPr>
    <w:rPr>
      <w:b/>
      <w:bCs/>
      <w:sz w:val="28"/>
      <w:szCs w:val="28"/>
    </w:r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Corpodeltesto2">
    <w:name w:val="Body Text 2"/>
    <w:basedOn w:val="Normale"/>
    <w:link w:val="Corpodeltesto2Carattere"/>
    <w:uiPriority w:val="99"/>
    <w:pPr>
      <w:jc w:val="both"/>
    </w:pPr>
    <w:rPr>
      <w:b/>
      <w:bCs/>
      <w:sz w:val="18"/>
      <w:szCs w:val="18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locked/>
    <w:rPr>
      <w:rFonts w:ascii="Times New Roman" w:hAnsi="Times New Roman" w:cs="Times New Roman"/>
      <w:sz w:val="20"/>
      <w:szCs w:val="20"/>
    </w:rPr>
  </w:style>
  <w:style w:type="character" w:styleId="Rimandonotaapidipagina">
    <w:name w:val="footnote reference"/>
    <w:basedOn w:val="Carpredefinitoparagrafo"/>
    <w:uiPriority w:val="99"/>
    <w:rPr>
      <w:rFonts w:cs="Times New Roman"/>
      <w:vertAlign w:val="superscript"/>
    </w:rPr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9198D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919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0</Words>
  <Characters>3996</Characters>
  <Application>Microsoft Office Word</Application>
  <DocSecurity>0</DocSecurity>
  <Lines>148</Lines>
  <Paragraphs>10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TTIVITA’ AI SENSI DELL’ART</vt:lpstr>
    </vt:vector>
  </TitlesOfParts>
  <Company>Università degli Studi di Milano</Company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VITA’ AI SENSI DELL’ART</dc:title>
  <dc:creator>AttanasioM</dc:creator>
  <cp:lastModifiedBy>Katia Paola Elena Righini</cp:lastModifiedBy>
  <cp:revision>2</cp:revision>
  <cp:lastPrinted>2014-01-24T10:33:00Z</cp:lastPrinted>
  <dcterms:created xsi:type="dcterms:W3CDTF">2024-12-16T15:21:00Z</dcterms:created>
  <dcterms:modified xsi:type="dcterms:W3CDTF">2024-12-16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c5f2ede864c0592eb404bb880a4c07efb05a7198113f69a260354ced82bd5f</vt:lpwstr>
  </property>
</Properties>
</file>